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34C234" w14:textId="0DE8C69A" w:rsidR="00FF7FF8" w:rsidRPr="00FF7FF8" w:rsidRDefault="00FF7FF8" w:rsidP="00FF7FF8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</w:pPr>
      <w:r w:rsidRPr="00FF7FF8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  <w:t>Dev</w:t>
      </w:r>
      <w:r w:rsidR="005A23CE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  <w:t>O</w:t>
      </w:r>
      <w:r w:rsidRPr="00FF7FF8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  <w:t xml:space="preserve">ps Lab </w:t>
      </w:r>
      <w:r w:rsidR="00323F04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  <w:t>2.4</w:t>
      </w:r>
      <w:r w:rsidR="00406BA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  <w:t>:</w:t>
      </w:r>
      <w:r w:rsidRPr="00FF7FF8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eastAsia="en-IN"/>
        </w:rPr>
        <w:t xml:space="preserve"> Docker Volumes</w:t>
      </w:r>
    </w:p>
    <w:p w14:paraId="0C0AFD8A" w14:textId="77777777" w:rsidR="00FF7FF8" w:rsidRPr="00FF7FF8" w:rsidRDefault="00EC2899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Working with Docker volumes</w:t>
      </w:r>
    </w:p>
    <w:p w14:paraId="1CAD56E6" w14:textId="77777777" w:rsidR="00FF7FF8" w:rsidRPr="00FF7FF8" w:rsidRDefault="00FF7FF8" w:rsidP="00FF7FF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</w:pPr>
      <w:r w:rsidRPr="00FF7FF8"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  <w:t>Step 1</w:t>
      </w:r>
    </w:p>
    <w:p w14:paraId="40EB7F22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Open the Cloud Platform Console at </w:t>
      </w:r>
      <w:hyperlink r:id="rId4" w:history="1">
        <w:r w:rsidRPr="00FF7FF8">
          <w:rPr>
            <w:rFonts w:ascii="Segoe UI" w:eastAsia="Times New Roman" w:hAnsi="Segoe UI" w:cs="Segoe UI"/>
            <w:color w:val="4078C0"/>
            <w:sz w:val="24"/>
            <w:szCs w:val="24"/>
            <w:lang w:eastAsia="en-IN"/>
          </w:rPr>
          <w:t>https://console.cloud.google.com</w:t>
        </w:r>
      </w:hyperlink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 Go to Compute Engine and VM Instances. Start the VM if it isn’t running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,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and connect using SSH.</w:t>
      </w:r>
    </w:p>
    <w:p w14:paraId="2579236E" w14:textId="77777777" w:rsidR="00FF7FF8" w:rsidRPr="00FF7FF8" w:rsidRDefault="00FF7FF8" w:rsidP="00FF7FF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</w:pPr>
      <w:r w:rsidRPr="00FF7FF8"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  <w:t>Step 2</w:t>
      </w:r>
    </w:p>
    <w:p w14:paraId="3350F1E7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Create a Docker volume to which you will add persistent data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435CF493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docker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volume create --name 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mydata</w:t>
      </w:r>
    </w:p>
    <w:p w14:paraId="601F7415" w14:textId="77777777" w:rsidR="00FF7FF8" w:rsidRPr="00FF7FF8" w:rsidRDefault="00FF7FF8" w:rsidP="00FF7FF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</w:pPr>
      <w:r w:rsidRPr="00FF7FF8"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  <w:t>Step 3</w:t>
      </w:r>
    </w:p>
    <w:p w14:paraId="31B52AD0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Create a Docker container, attach the data volume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,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and add persistent data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0E383798" w14:textId="39FE9902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Pull a light</w:t>
      </w:r>
      <w:r w:rsidR="0083510B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-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weight Alpine distribution image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1DB98761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docker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pull 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alpine</w:t>
      </w:r>
    </w:p>
    <w:p w14:paraId="718B60D0" w14:textId="3E07D055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Create a container from Alpine</w:t>
      </w:r>
      <w:r w:rsidR="0083510B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,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and mount the volume </w:t>
      </w:r>
      <w:r w:rsidRPr="00EC2899">
        <w:rPr>
          <w:rFonts w:ascii="Segoe UI" w:eastAsia="Times New Roman" w:hAnsi="Segoe UI" w:cs="Segoe UI"/>
          <w:noProof/>
          <w:color w:val="333333"/>
          <w:sz w:val="24"/>
          <w:szCs w:val="24"/>
          <w:lang w:eastAsia="en-IN"/>
        </w:rPr>
        <w:t>mydata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to /mnt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0B0DFDD5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docker run -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ti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--name client -v 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mydata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:/mnt alpine /bin/sh</w:t>
      </w:r>
    </w:p>
    <w:p w14:paraId="32CF8801" w14:textId="7740B80A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Go to the /mnt directory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, 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touch (create) two files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,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and verify the exist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5EA16DF8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cd /mnt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touch foo.txt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touch bar.txt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ls</w:t>
      </w:r>
    </w:p>
    <w:p w14:paraId="7204BA9A" w14:textId="4CD01050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Exit the container</w:t>
      </w:r>
      <w:r w:rsidR="0083510B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3A779B49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exit</w:t>
      </w:r>
    </w:p>
    <w:p w14:paraId="198D0462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C2899">
        <w:rPr>
          <w:rFonts w:ascii="Segoe UI" w:eastAsia="Times New Roman" w:hAnsi="Segoe UI" w:cs="Segoe UI"/>
          <w:noProof/>
          <w:color w:val="333333"/>
          <w:sz w:val="24"/>
          <w:szCs w:val="24"/>
          <w:lang w:eastAsia="en-IN"/>
        </w:rPr>
        <w:t>Verfiy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that the container exists and </w:t>
      </w:r>
      <w:r w:rsidRPr="00EC2899">
        <w:rPr>
          <w:rFonts w:ascii="Segoe UI" w:eastAsia="Times New Roman" w:hAnsi="Segoe UI" w:cs="Segoe UI"/>
          <w:noProof/>
          <w:color w:val="333333"/>
          <w:sz w:val="24"/>
          <w:szCs w:val="24"/>
          <w:lang w:eastAsia="en-IN"/>
        </w:rPr>
        <w:t>is stopped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51EDD44E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docker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ps -a</w:t>
      </w:r>
    </w:p>
    <w:p w14:paraId="2BF690B9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Delete the container and then verify it is gone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2D1AE1A0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docker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rm client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docker ps -a</w:t>
      </w:r>
    </w:p>
    <w:p w14:paraId="7B4E777C" w14:textId="650EB92F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Run a new container</w:t>
      </w:r>
      <w:r w:rsidR="0083510B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,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and mount the volume </w:t>
      </w:r>
      <w:r w:rsidRPr="00EC2899">
        <w:rPr>
          <w:rFonts w:ascii="Segoe UI" w:eastAsia="Times New Roman" w:hAnsi="Segoe UI" w:cs="Segoe UI"/>
          <w:noProof/>
          <w:color w:val="333333"/>
          <w:sz w:val="24"/>
          <w:szCs w:val="24"/>
          <w:lang w:eastAsia="en-IN"/>
        </w:rPr>
        <w:t>mydata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to /mnt again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0C4AD160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docker run --rm -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ti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-v 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mydata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:/mnt alpine /bin/sh</w:t>
      </w:r>
    </w:p>
    <w:p w14:paraId="2D4F1722" w14:textId="67504906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Go to the /mnt directory</w:t>
      </w:r>
      <w:r w:rsidR="005B3C50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,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and </w:t>
      </w:r>
      <w:r w:rsidRPr="00EC2899">
        <w:rPr>
          <w:rFonts w:ascii="Segoe UI" w:eastAsia="Times New Roman" w:hAnsi="Segoe UI" w:cs="Segoe UI"/>
          <w:noProof/>
          <w:color w:val="333333"/>
          <w:sz w:val="24"/>
          <w:szCs w:val="24"/>
          <w:lang w:eastAsia="en-IN"/>
        </w:rPr>
        <w:t>observe</w:t>
      </w:r>
      <w:r w:rsidR="00323F04">
        <w:rPr>
          <w:rFonts w:ascii="Segoe UI" w:eastAsia="Times New Roman" w:hAnsi="Segoe UI" w:cs="Segoe UI"/>
          <w:noProof/>
          <w:color w:val="333333"/>
          <w:sz w:val="24"/>
          <w:szCs w:val="24"/>
          <w:lang w:eastAsia="en-IN"/>
        </w:rPr>
        <w:t xml:space="preserve"> if </w:t>
      </w:r>
      <w:r w:rsidR="00323F04"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the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 xml:space="preserve"> files still exist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4E374339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lastRenderedPageBreak/>
        <w:t>cd /mnt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ls</w:t>
      </w:r>
    </w:p>
    <w:p w14:paraId="391AD3AC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Exit the container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553751E3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exit</w:t>
      </w:r>
    </w:p>
    <w:p w14:paraId="464D5A97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Verify that the volume still exists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209926A1" w14:textId="77777777" w:rsidR="00FF7FF8" w:rsidRPr="00FF7FF8" w:rsidRDefault="00FF7FF8" w:rsidP="00FF7FF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docker</w:t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volume </w:t>
      </w:r>
      <w:r w:rsidRPr="00EC2899">
        <w:rPr>
          <w:rFonts w:ascii="Consolas" w:eastAsia="Times New Roman" w:hAnsi="Consolas" w:cs="Courier New"/>
          <w:noProof/>
          <w:color w:val="333333"/>
          <w:sz w:val="20"/>
          <w:szCs w:val="20"/>
          <w:lang w:eastAsia="en-IN"/>
        </w:rPr>
        <w:t>ls</w:t>
      </w:r>
    </w:p>
    <w:p w14:paraId="2E6BA4D0" w14:textId="77777777" w:rsidR="00FF7FF8" w:rsidRPr="00FF7FF8" w:rsidRDefault="00FF7FF8" w:rsidP="00FF7FF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</w:pPr>
      <w:r w:rsidRPr="00FF7FF8">
        <w:rPr>
          <w:rFonts w:ascii="Segoe UI" w:eastAsia="Times New Roman" w:hAnsi="Segoe UI" w:cs="Segoe UI"/>
          <w:b/>
          <w:bCs/>
          <w:color w:val="333333"/>
          <w:sz w:val="30"/>
          <w:szCs w:val="30"/>
          <w:lang w:eastAsia="en-IN"/>
        </w:rPr>
        <w:t>Step 4</w:t>
      </w:r>
      <w:bookmarkStart w:id="0" w:name="_GoBack"/>
      <w:bookmarkEnd w:id="0"/>
    </w:p>
    <w:p w14:paraId="729E8D7C" w14:textId="77777777" w:rsidR="00FF7FF8" w:rsidRPr="00FF7FF8" w:rsidRDefault="00FF7FF8" w:rsidP="00FF7FF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Clean up artifacts</w:t>
      </w:r>
      <w:r w:rsidR="00EC2899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.</w:t>
      </w:r>
    </w:p>
    <w:p w14:paraId="47A6CAA7" w14:textId="77777777" w:rsidR="00FF7FF8" w:rsidRPr="00FF7FF8" w:rsidRDefault="00FF7FF8" w:rsidP="00FF7FF8">
      <w:pPr>
        <w:spacing w:after="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docker rm -f $(docker ps -aq)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docker rmi $(docker images -q)</w:t>
      </w:r>
      <w:r w:rsidRPr="00FF7FF8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br/>
      </w:r>
      <w:r w:rsidRPr="00FF7FF8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docker volume rm $(docker volume ls -q)</w:t>
      </w:r>
    </w:p>
    <w:p w14:paraId="64B94534" w14:textId="77777777" w:rsidR="009031B6" w:rsidRDefault="00323F04"/>
    <w:sectPr w:rsidR="009031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7QwsDQ2MrW0NDZW0lEKTi0uzszPAykwrQUA0ZP6HSwAAAA="/>
  </w:docVars>
  <w:rsids>
    <w:rsidRoot w:val="00FF7FF8"/>
    <w:rsid w:val="00323F04"/>
    <w:rsid w:val="00406BA5"/>
    <w:rsid w:val="005A23CE"/>
    <w:rsid w:val="005B3C50"/>
    <w:rsid w:val="0083510B"/>
    <w:rsid w:val="008716BE"/>
    <w:rsid w:val="00EA47D0"/>
    <w:rsid w:val="00EC2899"/>
    <w:rsid w:val="00FC1B82"/>
    <w:rsid w:val="00FF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367FE"/>
  <w15:chartTrackingRefBased/>
  <w15:docId w15:val="{D54835E7-C863-41BF-B7AE-B77F042A8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7F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FF7F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7FF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FF7FF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FF7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F7FF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F7FF8"/>
  </w:style>
  <w:style w:type="character" w:styleId="HTMLCode">
    <w:name w:val="HTML Code"/>
    <w:basedOn w:val="DefaultParagraphFont"/>
    <w:uiPriority w:val="99"/>
    <w:semiHidden/>
    <w:unhideWhenUsed/>
    <w:rsid w:val="00FF7FF8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C2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8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8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89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23F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7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nsole.cloud.goog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Seema Kunchur</cp:lastModifiedBy>
  <cp:revision>8</cp:revision>
  <dcterms:created xsi:type="dcterms:W3CDTF">2017-02-16T06:08:00Z</dcterms:created>
  <dcterms:modified xsi:type="dcterms:W3CDTF">2017-09-12T05:28:00Z</dcterms:modified>
</cp:coreProperties>
</file>